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45B4D" w14:textId="77777777" w:rsidR="008F55FB" w:rsidRPr="008F55FB" w:rsidRDefault="008F55FB" w:rsidP="002E5D32">
      <w:pPr>
        <w:ind w:right="-240"/>
        <w:rPr>
          <w:rFonts w:ascii="Arial" w:hAnsi="Arial" w:cs="Arial"/>
          <w:b/>
          <w:bCs/>
          <w:sz w:val="22"/>
          <w:szCs w:val="22"/>
          <w:lang w:val="hu-HU"/>
        </w:rPr>
      </w:pPr>
    </w:p>
    <w:p w14:paraId="4C1E103D" w14:textId="77777777" w:rsidR="00D503FE" w:rsidRPr="00764A35" w:rsidRDefault="00D503FE" w:rsidP="00D503FE">
      <w:pPr>
        <w:ind w:right="-240"/>
        <w:rPr>
          <w:rFonts w:ascii="Arial" w:hAnsi="Arial" w:cs="Arial"/>
          <w:b/>
          <w:bCs/>
          <w:sz w:val="32"/>
          <w:szCs w:val="32"/>
          <w:lang w:val="hu-HU"/>
        </w:rPr>
      </w:pPr>
      <w:r w:rsidRPr="00764A35">
        <w:rPr>
          <w:rFonts w:ascii="Arial" w:hAnsi="Arial" w:cs="Arial"/>
          <w:b/>
          <w:bCs/>
          <w:sz w:val="32"/>
          <w:szCs w:val="32"/>
          <w:lang w:val="hu-HU"/>
        </w:rPr>
        <w:t>A Ford mérnökei megtalálták a legjobb megoldást az elektromos autók hatótávolságának növelésére úgy, hogy közben az utasok is kellemes melegben maradnak</w:t>
      </w:r>
    </w:p>
    <w:p w14:paraId="373F02C9" w14:textId="77777777" w:rsidR="002E5D32" w:rsidRPr="00EA6A51" w:rsidRDefault="002E5D32" w:rsidP="002E5D32">
      <w:pPr>
        <w:ind w:right="-240"/>
        <w:rPr>
          <w:rFonts w:ascii="Arial" w:hAnsi="Arial" w:cs="Arial"/>
          <w:sz w:val="24"/>
          <w:lang w:val="hu-HU"/>
        </w:rPr>
      </w:pPr>
    </w:p>
    <w:p w14:paraId="1EA6CAA0" w14:textId="033ED79F" w:rsidR="009D067E" w:rsidRPr="009D067E" w:rsidRDefault="00D503FE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Ford mérnökei arra a következtetésre jutottak, hogy ha a klíma használata helyett az elektromos autók belső felületeit (pl. a szőnyegeket és az ajtópaneleket) fűtik, akkor hosszabb lehet a járművek hatótávolsága</w:t>
      </w:r>
    </w:p>
    <w:p w14:paraId="7FB81A17" w14:textId="77777777" w:rsidR="009D067E" w:rsidRPr="009D067E" w:rsidRDefault="009D067E" w:rsidP="009D067E">
      <w:pPr>
        <w:ind w:left="720" w:right="-240"/>
        <w:rPr>
          <w:rFonts w:ascii="Arial" w:hAnsi="Arial" w:cs="Arial"/>
          <w:sz w:val="22"/>
          <w:szCs w:val="22"/>
          <w:lang w:val="hu-HU"/>
        </w:rPr>
      </w:pPr>
    </w:p>
    <w:p w14:paraId="54CDDD83" w14:textId="3BAED851" w:rsidR="009D067E" w:rsidRPr="009D067E" w:rsidRDefault="00D503FE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 xml:space="preserve">Ezzel a megoldással egy tipikus feltöltésből öt százalékkal nagyobb hatótávolság hozható ki a klímaberendezéssel szemben, amelynek hője könnyebben </w:t>
      </w:r>
      <w:r>
        <w:rPr>
          <w:rFonts w:ascii="Arial" w:hAnsi="Arial" w:cs="Arial"/>
          <w:sz w:val="22"/>
          <w:szCs w:val="22"/>
          <w:lang w:val="hu-HU"/>
        </w:rPr>
        <w:t>elszökik</w:t>
      </w:r>
      <w:r w:rsidRPr="00764A35">
        <w:rPr>
          <w:rFonts w:ascii="Arial" w:hAnsi="Arial" w:cs="Arial"/>
          <w:sz w:val="22"/>
          <w:szCs w:val="22"/>
          <w:lang w:val="hu-HU"/>
        </w:rPr>
        <w:t>, ha az utasok kinyitják az ablakokat vagy az ajtókat</w:t>
      </w:r>
    </w:p>
    <w:p w14:paraId="78B7DFD9" w14:textId="77777777" w:rsidR="009D067E" w:rsidRPr="009D067E" w:rsidRDefault="009D067E" w:rsidP="009D067E">
      <w:pPr>
        <w:ind w:left="720" w:right="-240"/>
        <w:rPr>
          <w:rFonts w:ascii="Arial" w:hAnsi="Arial" w:cs="Arial"/>
          <w:sz w:val="22"/>
          <w:szCs w:val="22"/>
          <w:lang w:val="hu-HU"/>
        </w:rPr>
      </w:pPr>
    </w:p>
    <w:p w14:paraId="4113924D" w14:textId="55425588" w:rsidR="009D067E" w:rsidRDefault="00D503FE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bookmarkStart w:id="0" w:name="city"/>
      <w:bookmarkEnd w:id="0"/>
      <w:r w:rsidRPr="00764A35">
        <w:rPr>
          <w:rFonts w:ascii="Arial" w:hAnsi="Arial" w:cs="Arial"/>
          <w:sz w:val="22"/>
          <w:szCs w:val="22"/>
          <w:lang w:val="hu-HU"/>
        </w:rPr>
        <w:t>A belső felületek fűtését egy tisztán elektromos hajtású Ford E-Transit áruszállítóban tesztelték, méghozzá olyan házhozszállító útvonalakon, amikor a sofőr naponta akár több százszor is kinyitja az ajtókat</w:t>
      </w:r>
    </w:p>
    <w:p w14:paraId="3FAFA373" w14:textId="77777777" w:rsidR="00D503FE" w:rsidRDefault="00D503FE" w:rsidP="00D503FE">
      <w:pPr>
        <w:pStyle w:val="ListParagraph"/>
        <w:rPr>
          <w:rFonts w:ascii="Arial" w:hAnsi="Arial" w:cs="Arial"/>
          <w:lang w:val="hu-HU"/>
        </w:rPr>
      </w:pPr>
    </w:p>
    <w:p w14:paraId="3DAD62AF" w14:textId="03CEC3B5" w:rsidR="00D503FE" w:rsidRDefault="00D503FE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mérnökök további megoldásokat is kidolgoztak a hatótávolság növelésére és az energiafogyasztás mérséklésére; ilyen például a gazdaságos útvonal tervezése, a hűtőrendszer módosítása és a hajtáslánc-kondicionálás</w:t>
      </w:r>
    </w:p>
    <w:p w14:paraId="01449596" w14:textId="77777777" w:rsidR="00D503FE" w:rsidRDefault="00D503FE" w:rsidP="00D503FE">
      <w:pPr>
        <w:pStyle w:val="ListParagraph"/>
        <w:rPr>
          <w:rFonts w:ascii="Arial" w:hAnsi="Arial" w:cs="Arial"/>
          <w:lang w:val="hu-HU"/>
        </w:rPr>
      </w:pPr>
    </w:p>
    <w:p w14:paraId="2E36A429" w14:textId="2D6EEC71" w:rsidR="00D503FE" w:rsidRPr="009D067E" w:rsidRDefault="00D503FE" w:rsidP="009D067E">
      <w:pPr>
        <w:numPr>
          <w:ilvl w:val="0"/>
          <w:numId w:val="6"/>
        </w:numPr>
        <w:ind w:right="-240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kutatás az Európai Bizottság</w:t>
      </w:r>
      <w:r>
        <w:rPr>
          <w:rFonts w:ascii="Arial" w:hAnsi="Arial" w:cs="Arial"/>
          <w:sz w:val="22"/>
          <w:szCs w:val="22"/>
          <w:lang w:val="hu-HU"/>
        </w:rPr>
        <w:t xml:space="preserve"> </w:t>
      </w:r>
      <w:hyperlink r:id="rId12" w:history="1">
        <w:r w:rsidRPr="001A7AF0">
          <w:rPr>
            <w:rStyle w:val="Hyperlink"/>
            <w:rFonts w:ascii="Arial" w:hAnsi="Arial" w:cs="Arial"/>
            <w:sz w:val="22"/>
            <w:szCs w:val="22"/>
            <w:lang w:val="hu-HU"/>
          </w:rPr>
          <w:t>Mindennapos Használatra, Értékteremtésre, Hatékonyságra és Hatótávolságra Optimalizált</w:t>
        </w:r>
        <w:r>
          <w:rPr>
            <w:rStyle w:val="Hyperlink"/>
            <w:rFonts w:ascii="Arial" w:hAnsi="Arial" w:cs="Arial"/>
            <w:sz w:val="22"/>
            <w:szCs w:val="22"/>
            <w:lang w:val="hu-HU"/>
          </w:rPr>
          <w:t>,</w:t>
        </w:r>
        <w:r w:rsidRPr="001A7AF0">
          <w:rPr>
            <w:rStyle w:val="Hyperlink"/>
            <w:rFonts w:ascii="Arial" w:hAnsi="Arial" w:cs="Arial"/>
            <w:sz w:val="22"/>
            <w:szCs w:val="22"/>
            <w:lang w:val="hu-HU"/>
          </w:rPr>
          <w:t xml:space="preserve"> Hálózatba Kapcsolható Elektromos Járművek</w:t>
        </w:r>
      </w:hyperlink>
      <w:r w:rsidRPr="00764A35">
        <w:rPr>
          <w:rFonts w:ascii="Arial" w:hAnsi="Arial" w:cs="Arial"/>
          <w:sz w:val="22"/>
          <w:szCs w:val="22"/>
          <w:lang w:val="hu-HU"/>
        </w:rPr>
        <w:t xml:space="preserve"> (CEVOLVER) projektjének keretében zajlott. A Ford azt tervezi, hogy 2026-ra évente 600.000 elektromos autót értékesít Európában</w:t>
      </w:r>
    </w:p>
    <w:p w14:paraId="02C36FDB" w14:textId="77777777" w:rsidR="009D067E" w:rsidRDefault="009D067E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4E491D89" w14:textId="76DC013A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D503FE">
        <w:rPr>
          <w:rFonts w:ascii="Arial" w:hAnsi="Arial" w:cs="Arial"/>
          <w:b/>
          <w:sz w:val="22"/>
          <w:szCs w:val="22"/>
          <w:lang w:val="hu-HU"/>
        </w:rPr>
        <w:t>Budapest, Magyarország, 2022. február 22.</w:t>
      </w:r>
      <w:r>
        <w:rPr>
          <w:rFonts w:ascii="Arial" w:hAnsi="Arial" w:cs="Arial"/>
          <w:sz w:val="22"/>
          <w:szCs w:val="22"/>
          <w:lang w:val="hu-HU"/>
        </w:rPr>
        <w:t xml:space="preserve"> – Amint</w:t>
      </w:r>
      <w:r w:rsidRPr="00764A35">
        <w:rPr>
          <w:rFonts w:ascii="Arial" w:hAnsi="Arial" w:cs="Arial"/>
          <w:sz w:val="22"/>
          <w:szCs w:val="22"/>
          <w:lang w:val="hu-HU"/>
        </w:rPr>
        <w:t xml:space="preserve"> otthonaink fűtésszámlái meredeken emelkednek, sokakban felmerül a kérdés: mi a leginkább energiatakarékos módja annak, hogy melegben legyünk? A Ford mérnökeinek ugyanerre a kérdésre kellett megtalálniuk a választ egy projektben, amelynek célja az elektromos járművek (EV-k) hatótávolságának növelése.</w:t>
      </w:r>
    </w:p>
    <w:p w14:paraId="65FEF2C6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00B48640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z elektromos autók fűtésének alapja jelenleg a kabinba meleg levegőt fújó klímarendszer – pedig helyette az utastér felületeit is fűthetnénk. Itt részben azokról a felületekről van szó, amelyekkel az utasok közvetlenül kapcsolatba kerülnek, részben pedig azokról, amelyek továbbsugározzák a hőt az autóban ülők felé.</w:t>
      </w:r>
    </w:p>
    <w:p w14:paraId="288F0371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1183D6C1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Mindegyik megoldás közös jellemzője, hogy az akkumulátorról működnek, de a mérnökök rájöttek, hogy a felületek melegítése 13 százalékkal kevesebb energiát igényel, mint a szokványos légkondicionálás</w:t>
      </w:r>
      <w:r w:rsidRPr="00764A35">
        <w:rPr>
          <w:rFonts w:ascii="Arial" w:hAnsi="Arial" w:cs="Arial"/>
          <w:sz w:val="22"/>
          <w:szCs w:val="22"/>
          <w:vertAlign w:val="superscript"/>
          <w:lang w:val="hu-HU"/>
        </w:rPr>
        <w:t>1</w:t>
      </w:r>
      <w:r w:rsidRPr="00764A35">
        <w:rPr>
          <w:rFonts w:ascii="Arial" w:hAnsi="Arial" w:cs="Arial"/>
          <w:sz w:val="22"/>
          <w:szCs w:val="22"/>
          <w:lang w:val="hu-HU"/>
        </w:rPr>
        <w:t>. Ezzel a megoldással egy tipikus feltöltésből öt százalékkal nagyobb hatótávolság hozható ki, ami egy év alatt már extra kilométerek százait jelentheti.</w:t>
      </w:r>
    </w:p>
    <w:p w14:paraId="09D25AC8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65F17060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lastRenderedPageBreak/>
        <w:t>“Köztudott, hogy ha hideg időben nyitogatjuk az ajtókat és az ablakokat, az autóban gyorsan csökken a hőmérséklet. Különösen igaz ez a kézbesítést végző áruszállítókra, amelyekből gyakran száll ki és be a sofőr, így a klímarendszerrel megtermelt hő még gyorsabban elillan, viszont a fűtött felületek továbbra is melegek maradnak,” mondta el Markus Espig, a Ford Kut</w:t>
      </w:r>
      <w:r>
        <w:rPr>
          <w:rFonts w:ascii="Arial" w:hAnsi="Arial" w:cs="Arial"/>
          <w:sz w:val="22"/>
          <w:szCs w:val="22"/>
          <w:lang w:val="hu-HU"/>
        </w:rPr>
        <w:t>at</w:t>
      </w:r>
      <w:r w:rsidRPr="00764A35">
        <w:rPr>
          <w:rFonts w:ascii="Arial" w:hAnsi="Arial" w:cs="Arial"/>
          <w:sz w:val="22"/>
          <w:szCs w:val="22"/>
          <w:lang w:val="hu-HU"/>
        </w:rPr>
        <w:t>ási és Innovációs Európai Központjának hajtásrendszer-mérnöke. “Az energia-felhasználás mérséklésével nemcsak a hatótávolság növelhető, hanem a költségeken is spórolhatunk, ráadásul maga az autózás is fenntarthatóbbá válik.”</w:t>
      </w:r>
    </w:p>
    <w:p w14:paraId="7A710088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5C2E47E8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kutatás az Európai Bizottság</w:t>
      </w:r>
      <w:r>
        <w:rPr>
          <w:rFonts w:ascii="Arial" w:hAnsi="Arial" w:cs="Arial"/>
          <w:sz w:val="22"/>
          <w:szCs w:val="22"/>
          <w:lang w:val="hu-HU"/>
        </w:rPr>
        <w:t xml:space="preserve"> </w:t>
      </w:r>
      <w:hyperlink r:id="rId13" w:history="1">
        <w:r w:rsidRPr="001A7AF0">
          <w:rPr>
            <w:rStyle w:val="Hyperlink"/>
            <w:rFonts w:ascii="Arial" w:hAnsi="Arial" w:cs="Arial"/>
            <w:sz w:val="22"/>
            <w:szCs w:val="22"/>
            <w:lang w:val="hu-HU"/>
          </w:rPr>
          <w:t>Mindennapos Használatra, Értékteremtésre, Hatékonyságra és Hatótávolságra Optimalizált</w:t>
        </w:r>
        <w:r>
          <w:rPr>
            <w:rStyle w:val="Hyperlink"/>
            <w:rFonts w:ascii="Arial" w:hAnsi="Arial" w:cs="Arial"/>
            <w:sz w:val="22"/>
            <w:szCs w:val="22"/>
            <w:lang w:val="hu-HU"/>
          </w:rPr>
          <w:t>,</w:t>
        </w:r>
        <w:r w:rsidRPr="001A7AF0">
          <w:rPr>
            <w:rStyle w:val="Hyperlink"/>
            <w:rFonts w:ascii="Arial" w:hAnsi="Arial" w:cs="Arial"/>
            <w:sz w:val="22"/>
            <w:szCs w:val="22"/>
            <w:lang w:val="hu-HU"/>
          </w:rPr>
          <w:t xml:space="preserve"> Hálózatba Kapcsolható Elektromos Járművek</w:t>
        </w:r>
      </w:hyperlink>
      <w:r w:rsidRPr="00764A35">
        <w:rPr>
          <w:rFonts w:ascii="Arial" w:hAnsi="Arial" w:cs="Arial"/>
          <w:sz w:val="22"/>
          <w:szCs w:val="22"/>
          <w:lang w:val="hu-HU"/>
        </w:rPr>
        <w:t xml:space="preserve"> (CEVOLVER) 2018 októbere és 2020 októbere között futó projektjének keretében zajlott</w:t>
      </w:r>
      <w:r w:rsidRPr="00764A35">
        <w:rPr>
          <w:rFonts w:ascii="Arial" w:hAnsi="Arial" w:cs="Arial"/>
          <w:sz w:val="22"/>
          <w:szCs w:val="22"/>
          <w:vertAlign w:val="superscript"/>
          <w:lang w:val="hu-HU"/>
        </w:rPr>
        <w:t>2</w:t>
      </w:r>
      <w:r w:rsidRPr="00764A35">
        <w:rPr>
          <w:rFonts w:ascii="Arial" w:hAnsi="Arial" w:cs="Arial"/>
          <w:sz w:val="22"/>
          <w:szCs w:val="22"/>
          <w:lang w:val="hu-HU"/>
        </w:rPr>
        <w:t>. A projekt célja annak tanulmányozása volt, hogyan kellene megtervezni az új elektromos autókat, illetve hogy szoftverfrissítések születhessenek a már meglévő EV-khez. A fűtéssel kapcsolatos tesztek eredményeit a Ford felhasználta jövőbeli modelljeinek fejlesztéséhez.</w:t>
      </w:r>
    </w:p>
    <w:p w14:paraId="76897BB3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135B7BDD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Ford azt tervezi, hogy 2026-ra évente 600.000 elektromos autót értékesít Európában, ami hozzájárul másik célkitűzéséhez, vagyis hogy ugyancsak 2026-ra évente több mint 2.000.000 EV-t gyártson világszerte.</w:t>
      </w:r>
    </w:p>
    <w:p w14:paraId="37AB8E40" w14:textId="77777777" w:rsidR="00D503FE" w:rsidRPr="00764A35" w:rsidRDefault="00D503FE" w:rsidP="00D503FE">
      <w:pPr>
        <w:pStyle w:val="BodyText2"/>
        <w:spacing w:after="120" w:line="240" w:lineRule="auto"/>
        <w:rPr>
          <w:rFonts w:ascii="Arial" w:hAnsi="Arial" w:cs="Arial"/>
          <w:sz w:val="22"/>
          <w:szCs w:val="22"/>
          <w:lang w:val="hu-HU"/>
        </w:rPr>
      </w:pPr>
    </w:p>
    <w:p w14:paraId="4B7CF33C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b/>
          <w:bCs/>
          <w:sz w:val="22"/>
          <w:szCs w:val="22"/>
          <w:lang w:val="hu-HU"/>
        </w:rPr>
      </w:pPr>
      <w:r w:rsidRPr="00764A35">
        <w:rPr>
          <w:rFonts w:ascii="Arial" w:hAnsi="Arial" w:cs="Arial"/>
          <w:b/>
          <w:bCs/>
          <w:sz w:val="22"/>
          <w:szCs w:val="22"/>
          <w:lang w:val="hu-HU"/>
        </w:rPr>
        <w:t>Hogyan folyt a tesztelés?</w:t>
      </w:r>
    </w:p>
    <w:p w14:paraId="138C114D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 xml:space="preserve">A mérnökök felszereltek egy </w:t>
      </w:r>
      <w:hyperlink r:id="rId14" w:history="1">
        <w:r w:rsidRPr="00764A35">
          <w:rPr>
            <w:rStyle w:val="Hyperlink"/>
            <w:rFonts w:ascii="Arial" w:hAnsi="Arial" w:cs="Arial"/>
            <w:sz w:val="22"/>
            <w:szCs w:val="22"/>
            <w:lang w:val="hu-HU"/>
          </w:rPr>
          <w:t>Ford E-Transitot</w:t>
        </w:r>
      </w:hyperlink>
      <w:r w:rsidRPr="00764A35">
        <w:rPr>
          <w:rFonts w:ascii="Arial" w:hAnsi="Arial" w:cs="Arial"/>
          <w:sz w:val="22"/>
          <w:szCs w:val="22"/>
          <w:lang w:val="hu-HU"/>
        </w:rPr>
        <w:t xml:space="preserve"> fűtött kartámaszokkal, padlószőnyegekkel, ajtópanelekkel, napellenzőkkel, valamint egy kormánykerék mögé beépített panellel</w:t>
      </w:r>
      <w:r w:rsidRPr="00764A35">
        <w:rPr>
          <w:rFonts w:ascii="Arial" w:hAnsi="Arial" w:cs="Arial"/>
          <w:sz w:val="22"/>
          <w:szCs w:val="22"/>
          <w:vertAlign w:val="superscript"/>
          <w:lang w:val="hu-HU"/>
        </w:rPr>
        <w:t>3</w:t>
      </w:r>
      <w:r w:rsidRPr="00764A35">
        <w:rPr>
          <w:rFonts w:ascii="Arial" w:hAnsi="Arial" w:cs="Arial"/>
          <w:sz w:val="22"/>
          <w:szCs w:val="22"/>
          <w:lang w:val="hu-HU"/>
        </w:rPr>
        <w:t>. A tesztek során leképezték egy csomagkézbesítő, egy speciális termékeket szállító fuvarozó és egy iparos 350 kilométert felölelő munkanapját Kölnben és a város környékén. A teszteket egyaránt elvégezték télen és nyáron, száraz és vizes utakon, tűző napfényben és heves esőzésben, leképezve minden körülményt, amelyekkel a Ford áruszállítók felhasználói szembesülnek.</w:t>
      </w:r>
    </w:p>
    <w:p w14:paraId="7F807BE7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7F1E5150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kutatás során azokat az (időjárási, közlekedési és útviszony) változásokat is figyelembe vették, amelyek hatással lehetnek a jármű hatótávolságára, mert ha ezek az adatok is szerepelnek a várható futásteljesítmény kiszámításában, akkor sokkal pontosabb valós idejű eredmény születik. A haszonjárművekben ezek az összesített vezetési adatok ‘flotta hatótávolság-előrejelzőként’ használhatók, és segítségükkel előre felmérhető egy adott útvonal energiaigénye.</w:t>
      </w:r>
    </w:p>
    <w:p w14:paraId="492268C4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bCs/>
          <w:color w:val="000000" w:themeColor="text1"/>
          <w:sz w:val="22"/>
          <w:szCs w:val="22"/>
          <w:lang w:val="hu-HU"/>
        </w:rPr>
      </w:pPr>
    </w:p>
    <w:p w14:paraId="481A0709" w14:textId="77777777" w:rsidR="00D503FE" w:rsidRDefault="00D503FE" w:rsidP="00D503FE">
      <w:pPr>
        <w:pStyle w:val="BodyText2"/>
        <w:spacing w:line="240" w:lineRule="auto"/>
        <w:rPr>
          <w:rFonts w:ascii="Arial" w:hAnsi="Arial" w:cs="Arial"/>
          <w:bCs/>
          <w:color w:val="000000" w:themeColor="text1"/>
          <w:sz w:val="22"/>
          <w:szCs w:val="22"/>
          <w:lang w:val="hu-HU"/>
        </w:rPr>
      </w:pP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A Ford mérnökei más technológiákat is teszteltek, amelyekkel jelentős energia- és idő-megtakarítás érhető el:</w:t>
      </w:r>
    </w:p>
    <w:p w14:paraId="304BEADD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bCs/>
          <w:color w:val="000000" w:themeColor="text1"/>
          <w:sz w:val="22"/>
          <w:szCs w:val="22"/>
          <w:lang w:val="hu-HU"/>
        </w:rPr>
      </w:pPr>
    </w:p>
    <w:p w14:paraId="298CCA53" w14:textId="77777777" w:rsidR="00D503FE" w:rsidRPr="00764A35" w:rsidRDefault="00D503FE" w:rsidP="00D503FE">
      <w:pPr>
        <w:pStyle w:val="BodyText2"/>
        <w:numPr>
          <w:ilvl w:val="0"/>
          <w:numId w:val="12"/>
        </w:numPr>
        <w:spacing w:line="240" w:lineRule="auto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764A35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 </w:t>
      </w:r>
      <w:r w:rsidRPr="00764A35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>hőcserélő</w:t>
      </w:r>
      <w:r w:rsidRPr="00764A35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az elektromos hajtásláncból kinyert hulladékhőt a kabin és/vagy az akkumulátorcsomag fűtésére használja fel</w:t>
      </w:r>
    </w:p>
    <w:p w14:paraId="193A94C4" w14:textId="77777777" w:rsidR="00D503FE" w:rsidRPr="00764A35" w:rsidRDefault="00D503FE" w:rsidP="00D503FE">
      <w:pPr>
        <w:pStyle w:val="BodyText2"/>
        <w:numPr>
          <w:ilvl w:val="0"/>
          <w:numId w:val="12"/>
        </w:numPr>
        <w:spacing w:line="240" w:lineRule="auto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764A35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Az </w:t>
      </w:r>
      <w:r w:rsidRPr="00764A35">
        <w:rPr>
          <w:rFonts w:ascii="Arial" w:hAnsi="Arial" w:cs="Arial"/>
          <w:b/>
          <w:color w:val="000000" w:themeColor="text1"/>
          <w:sz w:val="22"/>
          <w:szCs w:val="22"/>
          <w:lang w:val="hu-HU"/>
        </w:rPr>
        <w:t>akkumulátor hűtőrendszere</w:t>
      </w:r>
      <w:r w:rsidRPr="00764A35">
        <w:rPr>
          <w:rFonts w:ascii="Arial" w:hAnsi="Arial" w:cs="Arial"/>
          <w:color w:val="000000" w:themeColor="text1"/>
          <w:sz w:val="22"/>
          <w:szCs w:val="22"/>
          <w:lang w:val="hu-HU"/>
        </w:rPr>
        <w:t xml:space="preserve"> képes lehűteni és előmelegíteni az akkumulátorcsomagot</w:t>
      </w:r>
    </w:p>
    <w:p w14:paraId="7769E909" w14:textId="77777777" w:rsidR="00D503FE" w:rsidRPr="00764A35" w:rsidRDefault="00D503FE" w:rsidP="00D503FE">
      <w:pPr>
        <w:pStyle w:val="BodyText2"/>
        <w:numPr>
          <w:ilvl w:val="0"/>
          <w:numId w:val="12"/>
        </w:numPr>
        <w:spacing w:line="240" w:lineRule="auto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A</w:t>
      </w:r>
      <w:r w:rsidRPr="00764A35"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  <w:t xml:space="preserve"> gazdaságos útvonaltervezés </w:t>
      </w: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és a</w:t>
      </w:r>
      <w:r w:rsidRPr="00764A35"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  <w:t xml:space="preserve"> garantált töltés </w:t>
      </w: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segít az optimális útvonal és a töltéshez szükséges megállók kiszámításában, hogy a felhasználók a lehető legjobban kihasználhassák a jármű hatótávolságát</w:t>
      </w:r>
    </w:p>
    <w:p w14:paraId="351DE333" w14:textId="77777777" w:rsidR="00D503FE" w:rsidRPr="00764A35" w:rsidRDefault="00D503FE" w:rsidP="00D503FE">
      <w:pPr>
        <w:pStyle w:val="BodyText2"/>
        <w:numPr>
          <w:ilvl w:val="0"/>
          <w:numId w:val="12"/>
        </w:numPr>
        <w:spacing w:line="240" w:lineRule="auto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Az</w:t>
      </w:r>
      <w:r w:rsidRPr="00764A35"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  <w:t xml:space="preserve"> intelligens gyorstöltés </w:t>
      </w: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már előre lehűti vagy felmelegíti az akkumulátort a következő gyorstöltés előtt</w:t>
      </w:r>
    </w:p>
    <w:p w14:paraId="56A1E8C7" w14:textId="77777777" w:rsidR="00D503FE" w:rsidRPr="00764A35" w:rsidRDefault="00D503FE" w:rsidP="00D503FE">
      <w:pPr>
        <w:pStyle w:val="BodyText2"/>
        <w:numPr>
          <w:ilvl w:val="0"/>
          <w:numId w:val="12"/>
        </w:numPr>
        <w:spacing w:line="240" w:lineRule="auto"/>
        <w:rPr>
          <w:rFonts w:ascii="Arial" w:hAnsi="Arial" w:cs="Arial"/>
          <w:color w:val="000000" w:themeColor="text1"/>
          <w:sz w:val="22"/>
          <w:szCs w:val="22"/>
          <w:lang w:val="hu-HU"/>
        </w:rPr>
      </w:pP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A</w:t>
      </w:r>
      <w:r w:rsidRPr="00764A35">
        <w:rPr>
          <w:rFonts w:ascii="Arial" w:hAnsi="Arial" w:cs="Arial"/>
          <w:b/>
          <w:bCs/>
          <w:color w:val="000000" w:themeColor="text1"/>
          <w:sz w:val="22"/>
          <w:szCs w:val="22"/>
          <w:lang w:val="hu-HU"/>
        </w:rPr>
        <w:t xml:space="preserve"> hajtáslánc-kondicionálás </w:t>
      </w:r>
      <w:r w:rsidRPr="00764A35">
        <w:rPr>
          <w:rFonts w:ascii="Arial" w:hAnsi="Arial" w:cs="Arial"/>
          <w:bCs/>
          <w:color w:val="000000" w:themeColor="text1"/>
          <w:sz w:val="22"/>
          <w:szCs w:val="22"/>
          <w:lang w:val="hu-HU"/>
        </w:rPr>
        <w:t>segítségével energetikai szempontból optimális hőmérsékleten tarthatók az elektromos hajtáslánc részegységei</w:t>
      </w:r>
    </w:p>
    <w:p w14:paraId="1C6BFE8D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bCs/>
          <w:sz w:val="22"/>
          <w:szCs w:val="22"/>
          <w:lang w:val="hu-HU"/>
        </w:rPr>
      </w:pPr>
    </w:p>
    <w:p w14:paraId="76111C0B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Ford már a CEVOLVER projekt előtt is mélyrehatóan vizsgálta, hogyan csökkenthető az EV-k ene</w:t>
      </w:r>
      <w:r>
        <w:rPr>
          <w:rFonts w:ascii="Arial" w:hAnsi="Arial" w:cs="Arial"/>
          <w:sz w:val="22"/>
          <w:szCs w:val="22"/>
          <w:lang w:val="hu-HU"/>
        </w:rPr>
        <w:t>r</w:t>
      </w:r>
      <w:r w:rsidRPr="00764A35">
        <w:rPr>
          <w:rFonts w:ascii="Arial" w:hAnsi="Arial" w:cs="Arial"/>
          <w:sz w:val="22"/>
          <w:szCs w:val="22"/>
          <w:lang w:val="hu-HU"/>
        </w:rPr>
        <w:t xml:space="preserve">giafogyasztása, például </w:t>
      </w:r>
      <w:hyperlink r:id="rId15" w:history="1">
        <w:r w:rsidRPr="00764A35">
          <w:rPr>
            <w:rStyle w:val="Hyperlink"/>
            <w:rFonts w:ascii="Arial" w:hAnsi="Arial" w:cs="Arial"/>
            <w:sz w:val="22"/>
            <w:szCs w:val="22"/>
            <w:lang w:val="hu-HU"/>
          </w:rPr>
          <w:t>olyan belső világítás használatával, amely hűvösebb vagy melegebb hatást kelt a kabinban</w:t>
        </w:r>
      </w:hyperlink>
      <w:r w:rsidRPr="00764A35">
        <w:rPr>
          <w:rFonts w:ascii="Arial" w:hAnsi="Arial" w:cs="Arial"/>
          <w:sz w:val="22"/>
          <w:szCs w:val="22"/>
          <w:lang w:val="hu-HU"/>
        </w:rPr>
        <w:t xml:space="preserve">. A Ford elektromos autóiban hamarosan újabb energiatakarékos technológiák jelennek majd meg; jó példa erre az </w:t>
      </w:r>
      <w:hyperlink r:id="rId16" w:history="1">
        <w:r w:rsidRPr="00764A35">
          <w:rPr>
            <w:rStyle w:val="Hyperlink"/>
            <w:rFonts w:ascii="Arial" w:hAnsi="Arial" w:cs="Arial"/>
            <w:sz w:val="22"/>
            <w:szCs w:val="22"/>
            <w:lang w:val="hu-HU"/>
          </w:rPr>
          <w:t>új, tisztán elektromos hajtású Ford E-Transit Custom</w:t>
        </w:r>
      </w:hyperlink>
      <w:r w:rsidRPr="00764A35">
        <w:rPr>
          <w:rFonts w:ascii="Arial" w:hAnsi="Arial" w:cs="Arial"/>
          <w:sz w:val="22"/>
          <w:szCs w:val="22"/>
          <w:lang w:val="hu-HU"/>
        </w:rPr>
        <w:t xml:space="preserve"> gőzbefecskendezéses hőszivattyú-rendszere.</w:t>
      </w:r>
      <w:r w:rsidRPr="00764A35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vertAlign w:val="superscript"/>
          <w:lang w:val="hu-HU"/>
        </w:rPr>
        <w:t xml:space="preserve"> 4</w:t>
      </w:r>
    </w:p>
    <w:p w14:paraId="096DD460" w14:textId="77777777" w:rsidR="00D503FE" w:rsidRPr="00764A35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</w:p>
    <w:p w14:paraId="781E1CDF" w14:textId="43A49682" w:rsidR="00D503FE" w:rsidRPr="00D503FE" w:rsidRDefault="00D503FE" w:rsidP="00D503FE">
      <w:pPr>
        <w:pStyle w:val="BodyText2"/>
        <w:spacing w:line="240" w:lineRule="auto"/>
        <w:rPr>
          <w:rFonts w:ascii="Arial" w:hAnsi="Arial" w:cs="Arial"/>
          <w:sz w:val="22"/>
          <w:szCs w:val="22"/>
          <w:lang w:val="hu-HU"/>
        </w:rPr>
      </w:pPr>
      <w:r w:rsidRPr="00764A35">
        <w:rPr>
          <w:rFonts w:ascii="Arial" w:hAnsi="Arial" w:cs="Arial"/>
          <w:sz w:val="22"/>
          <w:szCs w:val="22"/>
          <w:lang w:val="hu-HU"/>
        </w:rPr>
        <w:t>A jövőbeli hatótávolság-növelő technológiák fejlesztése mellett a Ford már ma is számos hasznos megoldást kínál, amelyek hatékonyabbá teszik jelenlegi elektromos autóinak működését. A Mustang Mach-E és az E-Transit modellek Előre Ütemezett Kondicionálása révén távirányítással, már az indulás előtti feltöltés ideje alatt is bekapcsolható a kabin és az akkumulátor előzetes felfűtése vagy lehűtése. A jármű a külső hőmérséklet adatai alapján felméri, mennyi energia szükséges ahhoz, hogy a tulajdonos által előre megadott indulási időre minden optimális hőmérsékletű legyen. A Ford számításai szerint 0° Celsius külső hőmérséklet mellett egy félig megterhelt E-Transit hatótávolságának 75 százaléka használható ki, ha a járművet előmelegítik; enélkül azonban ugyanez az érték csak 66 százalék lesz. A Ford elektromos autóiban többféle üzemmód is kiválasztható</w:t>
      </w:r>
      <w:r>
        <w:rPr>
          <w:rFonts w:ascii="Arial" w:hAnsi="Arial" w:cs="Arial"/>
          <w:sz w:val="22"/>
          <w:szCs w:val="22"/>
          <w:lang w:val="hu-HU"/>
        </w:rPr>
        <w:t>⁵</w:t>
      </w:r>
      <w:r w:rsidRPr="00764A35">
        <w:rPr>
          <w:rFonts w:ascii="Arial" w:hAnsi="Arial" w:cs="Arial"/>
          <w:sz w:val="22"/>
          <w:szCs w:val="22"/>
          <w:lang w:val="hu-HU"/>
        </w:rPr>
        <w:t>, amelyekkel csökkenthető az energia-felhasználás – és így növelhető a hatótávolság –, emellett pedig ezek a járművek a fékezés energiáját is képesek visszanyerni.</w:t>
      </w:r>
    </w:p>
    <w:p w14:paraId="36469EDC" w14:textId="77777777" w:rsidR="00D503FE" w:rsidRDefault="00D503FE" w:rsidP="003E4334">
      <w:pPr>
        <w:spacing w:line="360" w:lineRule="auto"/>
        <w:ind w:right="-240"/>
        <w:jc w:val="both"/>
        <w:rPr>
          <w:rFonts w:ascii="Arial" w:hAnsi="Arial" w:cs="Arial"/>
          <w:b/>
          <w:bCs/>
          <w:sz w:val="22"/>
          <w:szCs w:val="22"/>
        </w:rPr>
      </w:pPr>
    </w:p>
    <w:p w14:paraId="17EE94A3" w14:textId="3BD3006C" w:rsidR="008D26E8" w:rsidRPr="008F55FB" w:rsidRDefault="008D26E8" w:rsidP="008F55FB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F55FB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4A2CC3C8" w14:textId="77777777" w:rsidR="00C776A6" w:rsidRDefault="00C776A6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491D29C4" w14:textId="77777777" w:rsidR="00D503FE" w:rsidRPr="00764A35" w:rsidRDefault="00D503FE" w:rsidP="00D503FE">
      <w:pPr>
        <w:rPr>
          <w:rFonts w:ascii="Arial" w:hAnsi="Arial" w:cs="Arial"/>
          <w:color w:val="000000" w:themeColor="text1"/>
          <w:lang w:val="hu-HU" w:eastAsia="de-DE"/>
        </w:rPr>
      </w:pPr>
      <w:r w:rsidRPr="00764A35">
        <w:rPr>
          <w:rFonts w:ascii="Arial" w:hAnsi="Arial" w:cs="Arial"/>
          <w:vertAlign w:val="superscript"/>
          <w:lang w:val="hu-HU"/>
        </w:rPr>
        <w:t>1</w:t>
      </w:r>
      <w:r w:rsidRPr="00764A35">
        <w:rPr>
          <w:rFonts w:ascii="Arial" w:hAnsi="Arial" w:cs="Arial"/>
          <w:lang w:val="hu-HU"/>
        </w:rPr>
        <w:t xml:space="preserve"> </w:t>
      </w:r>
      <w:r w:rsidRPr="00764A35">
        <w:rPr>
          <w:rFonts w:ascii="Arial" w:hAnsi="Arial" w:cs="Arial"/>
          <w:color w:val="000000" w:themeColor="text1"/>
          <w:lang w:val="hu-HU" w:eastAsia="de-DE"/>
        </w:rPr>
        <w:t>Csomagszállítási feladattal, módosított tesztautóval, a Ford kutatásai alapján. A klímaberendezés fűtőrendszerének bekapcsolása mintegy 30 százalékkal csökkenti a hatótávolságot. A klímás fűtés mérsékelt használatával és a fűtött felületekkel a hatótávolság körülbelül öt százalékkal növelhető -7°C külső hőmérséklet mellett.</w:t>
      </w:r>
    </w:p>
    <w:p w14:paraId="7ED8326B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lang w:val="hu-HU" w:eastAsia="de-DE"/>
        </w:rPr>
      </w:pPr>
    </w:p>
    <w:p w14:paraId="47133A7E" w14:textId="77777777" w:rsidR="00D503FE" w:rsidRPr="00764A35" w:rsidRDefault="00D503FE" w:rsidP="00D503FE">
      <w:pPr>
        <w:tabs>
          <w:tab w:val="left" w:pos="7496"/>
        </w:tabs>
        <w:rPr>
          <w:rFonts w:ascii="Arial" w:hAnsi="Arial" w:cs="Arial"/>
          <w:szCs w:val="20"/>
          <w:lang w:val="hu-HU"/>
        </w:rPr>
      </w:pPr>
      <w:r w:rsidRPr="00764A35">
        <w:rPr>
          <w:rFonts w:ascii="Arial" w:hAnsi="Arial" w:cs="Arial"/>
          <w:szCs w:val="20"/>
          <w:vertAlign w:val="superscript"/>
          <w:lang w:val="hu-HU"/>
        </w:rPr>
        <w:t>2</w:t>
      </w:r>
      <w:r w:rsidRPr="00764A35">
        <w:rPr>
          <w:rFonts w:ascii="Arial" w:hAnsi="Arial" w:cs="Arial"/>
          <w:szCs w:val="20"/>
          <w:lang w:val="hu-HU"/>
        </w:rPr>
        <w:t xml:space="preserve"> A CEVOLVER projektet az Európai Bizottság indította útjára a Kutatási és Innovációs Akcióprogram keretében. Az 5 millió euró költségvetésű projektben tíz partner vett részt hat európai országból; ebből az összegből a Ford 1,1 millió eurót kapott kutatási célokra.</w:t>
      </w:r>
    </w:p>
    <w:p w14:paraId="47B7C4EC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vertAlign w:val="superscript"/>
          <w:lang w:val="hu-HU"/>
        </w:rPr>
      </w:pPr>
    </w:p>
    <w:p w14:paraId="700A60B5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lang w:val="hu-HU"/>
        </w:rPr>
      </w:pPr>
      <w:r w:rsidRPr="00764A35">
        <w:rPr>
          <w:rFonts w:ascii="Arial" w:hAnsi="Arial" w:cs="Arial"/>
          <w:color w:val="000000" w:themeColor="text1"/>
          <w:szCs w:val="20"/>
          <w:vertAlign w:val="superscript"/>
          <w:lang w:val="hu-HU"/>
        </w:rPr>
        <w:t>3</w:t>
      </w:r>
      <w:r w:rsidRPr="00764A35">
        <w:rPr>
          <w:rFonts w:ascii="Arial" w:hAnsi="Arial" w:cs="Arial"/>
          <w:color w:val="000000" w:themeColor="text1"/>
          <w:szCs w:val="20"/>
          <w:lang w:val="hu-HU"/>
        </w:rPr>
        <w:t xml:space="preserve"> Ezeket a járműveket kizárólag kísérleti célokra építették, ezért kereskedelmi forgalomban nem kaphatók.</w:t>
      </w:r>
    </w:p>
    <w:p w14:paraId="592CEAD3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lang w:val="hu-HU" w:eastAsia="de-DE"/>
        </w:rPr>
      </w:pPr>
    </w:p>
    <w:p w14:paraId="2B399039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shd w:val="clear" w:color="auto" w:fill="FFFFFF"/>
          <w:lang w:val="hu-HU"/>
        </w:rPr>
      </w:pPr>
      <w:r w:rsidRPr="00764A35">
        <w:rPr>
          <w:rFonts w:ascii="Arial" w:hAnsi="Arial" w:cs="Arial"/>
          <w:color w:val="000000" w:themeColor="text1"/>
          <w:szCs w:val="20"/>
          <w:shd w:val="clear" w:color="auto" w:fill="FFFFFF"/>
          <w:vertAlign w:val="superscript"/>
          <w:lang w:val="hu-HU"/>
        </w:rPr>
        <w:t>4</w:t>
      </w:r>
      <w:r w:rsidRPr="00764A35">
        <w:rPr>
          <w:rFonts w:ascii="Arial" w:hAnsi="Arial" w:cs="Arial"/>
          <w:color w:val="000000" w:themeColor="text1"/>
          <w:szCs w:val="20"/>
          <w:shd w:val="clear" w:color="auto" w:fill="FFFFFF"/>
          <w:lang w:val="hu-HU"/>
        </w:rPr>
        <w:t xml:space="preserve"> Tervezett hatótávolság és feltöltési idő a gyár által tesztelt értékek alapján és a WLTP vezetési ciklus szerint. </w:t>
      </w:r>
      <w:r w:rsidRPr="00764A35">
        <w:rPr>
          <w:rFonts w:ascii="Arial" w:hAnsi="Arial" w:cs="Arial"/>
          <w:lang w:val="hu-HU"/>
        </w:rPr>
        <w:t>A tényleges hatótávolságot olyan tényezők is befolyásolhatják, mint a külső körülmények, a vezetési stílus, az út jellege, a jármű állapota, a lítiumion akkumulátor kora és állapota.</w:t>
      </w:r>
    </w:p>
    <w:p w14:paraId="5A5E9FF1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shd w:val="clear" w:color="auto" w:fill="FFFFFF"/>
          <w:lang w:val="hu-HU"/>
        </w:rPr>
      </w:pPr>
    </w:p>
    <w:p w14:paraId="7B2AB418" w14:textId="77777777" w:rsidR="00D503FE" w:rsidRPr="00764A35" w:rsidRDefault="00D503FE" w:rsidP="00D503FE">
      <w:pPr>
        <w:rPr>
          <w:rFonts w:ascii="Arial" w:hAnsi="Arial" w:cs="Arial"/>
          <w:color w:val="000000" w:themeColor="text1"/>
          <w:szCs w:val="20"/>
          <w:shd w:val="clear" w:color="auto" w:fill="FFFFFF"/>
          <w:lang w:val="hu-HU"/>
        </w:rPr>
      </w:pPr>
      <w:r w:rsidRPr="00764A35">
        <w:rPr>
          <w:rFonts w:ascii="Arial" w:hAnsi="Arial" w:cs="Arial"/>
          <w:color w:val="000000" w:themeColor="text1"/>
          <w:szCs w:val="20"/>
          <w:shd w:val="clear" w:color="auto" w:fill="FFFFFF"/>
          <w:vertAlign w:val="superscript"/>
          <w:lang w:val="hu-HU"/>
        </w:rPr>
        <w:t xml:space="preserve">5 </w:t>
      </w:r>
      <w:r w:rsidRPr="00764A35">
        <w:rPr>
          <w:rFonts w:ascii="Arial" w:eastAsiaTheme="minorHAnsi" w:hAnsi="Arial" w:cs="Arial"/>
          <w:szCs w:val="20"/>
          <w:lang w:val="hu-HU"/>
        </w:rPr>
        <w:t>A vezetéssegítő technológiák kiegészítő feladatot látnak el, és nem helyettesítik a vezető figyelmét, döntését és irányítását, és a biztonságos autózást. Részletek és korlátozások a Felhasználó Kézikönyvben</w:t>
      </w:r>
      <w:r w:rsidRPr="00764A35">
        <w:rPr>
          <w:rFonts w:ascii="Arial" w:hAnsi="Arial" w:cs="Arial"/>
          <w:color w:val="000000" w:themeColor="text1"/>
          <w:szCs w:val="20"/>
          <w:shd w:val="clear" w:color="auto" w:fill="FFFFFF"/>
          <w:lang w:val="hu-HU"/>
        </w:rPr>
        <w:t>.</w:t>
      </w:r>
    </w:p>
    <w:p w14:paraId="603EAE07" w14:textId="77777777" w:rsidR="003E4334" w:rsidRPr="008F55FB" w:rsidRDefault="003E4334" w:rsidP="008F55F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D0C18B4" w14:textId="77777777" w:rsidR="00EA6A51" w:rsidRPr="00EA6A51" w:rsidRDefault="00EA6A51" w:rsidP="00EA6A51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EA6A51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19B36068" w14:textId="77777777" w:rsidR="003E4334" w:rsidRPr="00962222" w:rsidRDefault="003E4334" w:rsidP="003E4334">
      <w:pPr>
        <w:rPr>
          <w:rFonts w:ascii="Arial" w:hAnsi="Arial" w:cs="Arial"/>
          <w:i/>
          <w:iCs/>
          <w:szCs w:val="20"/>
          <w:lang w:val="hu-HU"/>
        </w:rPr>
      </w:pPr>
      <w:r w:rsidRPr="00EA6A51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EA6A51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</w:t>
      </w:r>
      <w:r w:rsidRPr="00EA6A51">
        <w:rPr>
          <w:rFonts w:ascii="Arial" w:hAnsi="Arial" w:cs="Arial"/>
          <w:i/>
          <w:szCs w:val="20"/>
          <w:lang w:val="hu-HU" w:bidi="th-TH"/>
        </w:rPr>
        <w:lastRenderedPageBreak/>
        <w:t xml:space="preserve">Lincoln márkájú luxusautókat fejleszt és gyárt, valamint hálózatba kapcsolt szolgáltatásokat biztosít. </w:t>
      </w:r>
      <w:r>
        <w:rPr>
          <w:rFonts w:ascii="Arial" w:hAnsi="Arial" w:cs="Arial"/>
          <w:i/>
          <w:szCs w:val="20"/>
          <w:lang w:val="hu-HU" w:bidi="th-TH"/>
        </w:rPr>
        <w:t xml:space="preserve">A vállalat mindezt három, vásárlóközpontú üzletágon keresztül biztosítja: az egyik az ikonikus belsőégésű motoros és hibrid hajtású járműveket tervező Ford Blue, a másik a forradalmian újszerű, és szoftveres megoldásaikkal fejlett digitális élményeket biztosító EV-ket tervező Ford Model e, a harmadik pedig a Ford Pro, amely segít a céges vásárlóknak, hogy az igényeikre szabott járművek és szolgáltatások segítségével átfomálják és fellendítsék vállalkozásukat.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Mindemellett a Ford </w:t>
      </w:r>
      <w:r>
        <w:rPr>
          <w:rFonts w:ascii="Arial" w:hAnsi="Arial" w:cs="Arial"/>
          <w:i/>
          <w:szCs w:val="20"/>
          <w:lang w:val="hu-HU" w:bidi="th-TH"/>
        </w:rPr>
        <w:t>mobilitási megoldásokat kínál a Ford Next révén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, </w:t>
      </w:r>
      <w:r>
        <w:rPr>
          <w:rFonts w:ascii="Arial" w:hAnsi="Arial" w:cs="Arial"/>
          <w:i/>
          <w:szCs w:val="20"/>
          <w:lang w:val="hu-HU" w:bidi="th-TH"/>
        </w:rPr>
        <w:t>illetve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 pénzügyi szolgáltatásokat is nyújt a Ford Motor Credit Company révén</w:t>
      </w:r>
      <w:r>
        <w:rPr>
          <w:rFonts w:ascii="Arial" w:hAnsi="Arial" w:cs="Arial"/>
          <w:i/>
          <w:szCs w:val="20"/>
          <w:lang w:val="hu-HU" w:bidi="th-TH"/>
        </w:rPr>
        <w:t>. A Ford mintegy 173</w:t>
      </w:r>
      <w:r w:rsidRPr="00EA6A51">
        <w:rPr>
          <w:rFonts w:ascii="Arial" w:hAnsi="Arial" w:cs="Arial"/>
          <w:i/>
          <w:szCs w:val="20"/>
          <w:lang w:val="hu-HU" w:bidi="th-TH"/>
        </w:rPr>
        <w:t>.000 embert foglalkoztat világszerte. Amennyiben több információra van szüksége a Fordról, termékeiről vagy a Ford Credit vállalatról, kérjük, keresse fel a</w:t>
      </w:r>
      <w:r>
        <w:rPr>
          <w:rFonts w:ascii="Arial" w:hAnsi="Arial" w:cs="Arial"/>
          <w:i/>
          <w:szCs w:val="20"/>
          <w:lang w:val="hu-HU" w:bidi="th-TH"/>
        </w:rPr>
        <w:t xml:space="preserve"> </w:t>
      </w:r>
      <w:hyperlink r:id="rId17" w:history="1">
        <w:r w:rsidRPr="00636662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>
        <w:rPr>
          <w:rFonts w:ascii="Arial" w:hAnsi="Arial" w:cs="Arial"/>
          <w:i/>
          <w:szCs w:val="20"/>
          <w:lang w:val="hu-HU" w:bidi="th-TH"/>
        </w:rPr>
        <w:t xml:space="preserve">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vagy a </w:t>
      </w:r>
      <w:hyperlink r:id="rId18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11863B18" w14:textId="77777777" w:rsidR="003E4334" w:rsidRPr="00962222" w:rsidRDefault="003E4334" w:rsidP="003E4334">
      <w:pPr>
        <w:rPr>
          <w:rFonts w:ascii="Arial" w:hAnsi="Arial" w:cs="Arial"/>
          <w:i/>
          <w:iCs/>
          <w:lang w:val="hu-HU"/>
        </w:rPr>
      </w:pPr>
    </w:p>
    <w:p w14:paraId="44790BDB" w14:textId="6595BBDE" w:rsidR="003E4334" w:rsidRPr="00EA6A51" w:rsidRDefault="003E4334" w:rsidP="003E4334">
      <w:pPr>
        <w:rPr>
          <w:rFonts w:ascii="Arial" w:hAnsi="Arial" w:cs="Arial"/>
          <w:i/>
          <w:szCs w:val="20"/>
          <w:lang w:val="hu-HU" w:bidi="th-TH"/>
        </w:rPr>
      </w:pPr>
      <w:r w:rsidRPr="00A543E4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A543E4">
        <w:rPr>
          <w:rFonts w:ascii="Arial" w:hAnsi="Arial" w:cs="Arial"/>
          <w:b/>
          <w:i/>
          <w:iCs/>
          <w:lang w:val="hu-HU"/>
        </w:rPr>
        <w:t>Ford</w:t>
      </w:r>
      <w:r w:rsidRPr="00A543E4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Model e, Ford Pro és Ford Blue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szervizeli járműveit; ez a tevékenység magában foglalja a Ford Motor Credit Company, a Ford Ügyfélszolgálat és 14 gyártóüzem (nyolc saját tulajdonú vállalat és hat nem összevont közös vállalkozás) működését, négy központtal: a németországi Kölnben, a spanyolországi Valenciában, valamint vegyesvállalatainknál a romániai Krajovában és a törökországi Kocaeliben. Saját tulajdonú és összevont vegyesvállalataiban a Ford mintegy 34.000 embert, illetve a nem összevont közös vállalkozásokkal együtt mintegy 54.000 embert foglalkoztat Európában. Amennyiben több információra van szüksége a Fordról, termékeiről vagy a Ford Credit vállalatról, kérjük, </w:t>
      </w:r>
      <w:r w:rsidRPr="00EA6A51">
        <w:rPr>
          <w:rFonts w:ascii="Arial" w:hAnsi="Arial" w:cs="Arial"/>
          <w:i/>
          <w:szCs w:val="20"/>
          <w:lang w:val="hu-HU" w:bidi="th-TH"/>
        </w:rPr>
        <w:t>keresse fel a</w:t>
      </w:r>
      <w:r>
        <w:rPr>
          <w:rFonts w:ascii="Arial" w:hAnsi="Arial" w:cs="Arial"/>
          <w:i/>
          <w:szCs w:val="20"/>
          <w:lang w:val="hu-HU" w:bidi="th-TH"/>
        </w:rPr>
        <w:t xml:space="preserve"> </w:t>
      </w:r>
      <w:hyperlink r:id="rId19" w:history="1">
        <w:r w:rsidRPr="00636662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>
        <w:rPr>
          <w:rFonts w:ascii="Arial" w:hAnsi="Arial" w:cs="Arial"/>
          <w:i/>
          <w:szCs w:val="20"/>
          <w:lang w:val="hu-HU" w:bidi="th-TH"/>
        </w:rPr>
        <w:t xml:space="preserve"> </w:t>
      </w:r>
      <w:r w:rsidRPr="00EA6A51">
        <w:rPr>
          <w:rFonts w:ascii="Arial" w:hAnsi="Arial" w:cs="Arial"/>
          <w:i/>
          <w:szCs w:val="20"/>
          <w:lang w:val="hu-HU" w:bidi="th-TH"/>
        </w:rPr>
        <w:t xml:space="preserve">vagy a </w:t>
      </w:r>
      <w:hyperlink r:id="rId20" w:history="1">
        <w:r w:rsidRPr="00EA6A51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EA6A51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A543E4">
        <w:rPr>
          <w:rFonts w:ascii="Arial" w:hAnsi="Arial" w:cs="Arial"/>
          <w:i/>
          <w:iCs/>
          <w:lang w:val="hu-HU"/>
        </w:rPr>
        <w:t>.</w:t>
      </w:r>
    </w:p>
    <w:p w14:paraId="78D307C0" w14:textId="77777777" w:rsidR="00EA6A51" w:rsidRPr="00EA6A51" w:rsidRDefault="00EA6A51" w:rsidP="00EA6A51">
      <w:pPr>
        <w:rPr>
          <w:rFonts w:ascii="Arial" w:hAnsi="Arial" w:cs="Arial"/>
          <w:bCs/>
          <w:i/>
          <w:color w:val="000000" w:themeColor="text1"/>
          <w:szCs w:val="20"/>
          <w:lang w:val="hu-HU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EA6A51" w:rsidRPr="00EA6A51" w14:paraId="02D2ABA7" w14:textId="77777777" w:rsidTr="0042570E">
        <w:trPr>
          <w:trHeight w:val="229"/>
        </w:trPr>
        <w:tc>
          <w:tcPr>
            <w:tcW w:w="1792" w:type="dxa"/>
          </w:tcPr>
          <w:p w14:paraId="52DD45F0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0DD0E554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21FA7287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20086290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7CB9E6A8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EA6A51" w:rsidRPr="00EA6A51" w14:paraId="7CC26222" w14:textId="77777777" w:rsidTr="0042570E">
        <w:trPr>
          <w:trHeight w:val="933"/>
        </w:trPr>
        <w:tc>
          <w:tcPr>
            <w:tcW w:w="1792" w:type="dxa"/>
          </w:tcPr>
          <w:p w14:paraId="670FD971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615B199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694B1A7D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01441A6F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2CB6D2D1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EA6A51" w:rsidRPr="00EA6A51" w14:paraId="5BC1311B" w14:textId="77777777" w:rsidTr="0042570E">
        <w:trPr>
          <w:trHeight w:val="245"/>
        </w:trPr>
        <w:tc>
          <w:tcPr>
            <w:tcW w:w="1792" w:type="dxa"/>
          </w:tcPr>
          <w:p w14:paraId="483B9F42" w14:textId="77777777" w:rsidR="00EA6A51" w:rsidRPr="00EA6A51" w:rsidRDefault="00EA6A51" w:rsidP="0042570E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32599499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31A68175" w14:textId="77777777" w:rsidR="00EA6A51" w:rsidRPr="00EA6A51" w:rsidRDefault="00EA6A51" w:rsidP="0042570E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1D85BD37" w14:textId="77777777" w:rsidR="00EA6A51" w:rsidRPr="00EA6A51" w:rsidRDefault="00EA6A51" w:rsidP="00EA6A51">
      <w:pPr>
        <w:rPr>
          <w:rFonts w:ascii="Arial" w:hAnsi="Arial" w:cs="Arial"/>
          <w:i/>
          <w:sz w:val="22"/>
          <w:szCs w:val="22"/>
          <w:lang w:val="hu-HU"/>
        </w:rPr>
      </w:pPr>
    </w:p>
    <w:p w14:paraId="10E6FDB2" w14:textId="77777777" w:rsidR="00C05421" w:rsidRPr="00EA6A51" w:rsidRDefault="00C05421" w:rsidP="0057574A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A1438" w14:textId="77777777" w:rsidR="00580F11" w:rsidRDefault="00580F11">
      <w:r>
        <w:separator/>
      </w:r>
    </w:p>
  </w:endnote>
  <w:endnote w:type="continuationSeparator" w:id="0">
    <w:p w14:paraId="6462D056" w14:textId="77777777" w:rsidR="00580F11" w:rsidRDefault="00580F11">
      <w:r>
        <w:continuationSeparator/>
      </w:r>
    </w:p>
  </w:endnote>
  <w:endnote w:type="continuationNotice" w:id="1">
    <w:p w14:paraId="3B188ABE" w14:textId="77777777" w:rsidR="00580F11" w:rsidRDefault="00580F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03FE">
      <w:rPr>
        <w:rStyle w:val="PageNumber"/>
        <w:noProof/>
      </w:rPr>
      <w:t>4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r w:rsidR="0060756A">
            <w:fldChar w:fldCharType="begin"/>
          </w:r>
          <w:r w:rsidR="0060756A">
            <w:instrText xml:space="preserve"> HYPERLINK "http://www.mynewsdesk.com/hu/ford-magyarorszag" </w:instrText>
          </w:r>
          <w:r w:rsidR="0060756A">
            <w:fldChar w:fldCharType="separate"/>
          </w:r>
          <w:r w:rsidRPr="00DD46A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Ford Magyarország sajtószobájába</w:t>
          </w:r>
          <w:r w:rsidR="0060756A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r w:rsidR="0060756A">
            <w:fldChar w:fldCharType="begin"/>
          </w:r>
          <w:r w:rsidR="0060756A">
            <w:instrText xml:space="preserve"> HYPERLINK "http://www.fordmedia.eu" </w:instrText>
          </w:r>
          <w:r w:rsidR="0060756A">
            <w:fldChar w:fldCharType="separate"/>
          </w:r>
          <w:r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60756A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1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r w:rsidR="0060756A">
            <w:fldChar w:fldCharType="begin"/>
          </w:r>
          <w:r w:rsidR="0060756A">
            <w:instrText xml:space="preserve"> HYPERLINK "https://www.facebook.com/fordmagyarorszag/" </w:instrText>
          </w:r>
          <w:r w:rsidR="0060756A">
            <w:fldChar w:fldCharType="separate"/>
          </w:r>
          <w:r w:rsidRPr="009A7A2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https://www.facebook.com/fordmagyarorszag/</w:t>
          </w:r>
          <w:r w:rsidR="0060756A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15B9E" w14:textId="77777777" w:rsidR="00580F11" w:rsidRDefault="00580F11">
      <w:r>
        <w:separator/>
      </w:r>
    </w:p>
  </w:footnote>
  <w:footnote w:type="continuationSeparator" w:id="0">
    <w:p w14:paraId="5F2D02E4" w14:textId="77777777" w:rsidR="00580F11" w:rsidRDefault="00580F11">
      <w:r>
        <w:continuationSeparator/>
      </w:r>
    </w:p>
  </w:footnote>
  <w:footnote w:type="continuationNotice" w:id="1">
    <w:p w14:paraId="6827DD5A" w14:textId="77777777" w:rsidR="00580F11" w:rsidRDefault="00580F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60756A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60756A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22C3838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8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60756A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8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60756A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56D97808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1A5819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43D36"/>
    <w:multiLevelType w:val="hybridMultilevel"/>
    <w:tmpl w:val="26306F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8"/>
  </w:num>
  <w:num w:numId="9">
    <w:abstractNumId w:val="3"/>
  </w:num>
  <w:num w:numId="10">
    <w:abstractNumId w:val="10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07A9F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5A61"/>
    <w:rsid w:val="001A7AAE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3613"/>
    <w:rsid w:val="002947F4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4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10D3B"/>
    <w:rsid w:val="00410F0E"/>
    <w:rsid w:val="0041324C"/>
    <w:rsid w:val="00416EBB"/>
    <w:rsid w:val="004217E8"/>
    <w:rsid w:val="00421B0E"/>
    <w:rsid w:val="00424FD5"/>
    <w:rsid w:val="004314F0"/>
    <w:rsid w:val="004354E4"/>
    <w:rsid w:val="00435D77"/>
    <w:rsid w:val="00440C67"/>
    <w:rsid w:val="00442B23"/>
    <w:rsid w:val="00442FC6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0F11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56A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69BB"/>
    <w:rsid w:val="0072215B"/>
    <w:rsid w:val="00722765"/>
    <w:rsid w:val="00723979"/>
    <w:rsid w:val="007242E7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3BD0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47E80"/>
    <w:rsid w:val="00951145"/>
    <w:rsid w:val="00952CAE"/>
    <w:rsid w:val="009534A8"/>
    <w:rsid w:val="009543A9"/>
    <w:rsid w:val="00955F32"/>
    <w:rsid w:val="009572F3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7327"/>
    <w:rsid w:val="00C305F7"/>
    <w:rsid w:val="00C330AD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7DE7"/>
    <w:rsid w:val="00D4F1C8"/>
    <w:rsid w:val="00D503FE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E18ED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D6C6A44A-5065-4A5B-B34B-56F8561C0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cevolver.eu/" TargetMode="External"/><Relationship Id="rId18" Type="http://schemas.openxmlformats.org/officeDocument/2006/relationships/hyperlink" Target="http://www.ford.h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cevolver.eu/" TargetMode="External"/><Relationship Id="rId17" Type="http://schemas.openxmlformats.org/officeDocument/2006/relationships/hyperlink" Target="http://www.corporate.ford.com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edia.ford.com/content/fordmedia/feu/en/news/2022/09/08/all-new--all-electric-e-transit-custom-from-ford-pro-is-set-to-s.html" TargetMode="External"/><Relationship Id="rId20" Type="http://schemas.openxmlformats.org/officeDocument/2006/relationships/hyperlink" Target="http://www.ford.hu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media.ford.com/content/fordmedia/feu/en/news/2019/12/09/why-seeing-red-on-a-cold-day-could-help-improve-the-range-of-fut.html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://www.corporate.ford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edia.ford.com/content/fordmedia/feu/en/news/2022/04/25/ford-pro-vehicles-delivers-new-level-of-productivity-and-value-t.html" TargetMode="External"/><Relationship Id="rId22" Type="http://schemas.openxmlformats.org/officeDocument/2006/relationships/footer" Target="footer2.xml"/><Relationship Id="rId27" Type="http://schemas.microsoft.com/office/2019/05/relationships/documenttasks" Target="documenttasks/documenttasks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3.xml><?xml version="1.0" encoding="utf-8"?>
<ds:datastoreItem xmlns:ds="http://schemas.openxmlformats.org/officeDocument/2006/customXml" ds:itemID="{88D805E9-AD7C-4C92-B688-EE36E84176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1790</Words>
  <Characters>10203</Characters>
  <Application>Microsoft Office Word</Application>
  <DocSecurity>4</DocSecurity>
  <Lines>85</Lines>
  <Paragraphs>2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11970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2</cp:revision>
  <cp:lastPrinted>2022-12-08T20:07:00Z</cp:lastPrinted>
  <dcterms:created xsi:type="dcterms:W3CDTF">2023-02-22T11:36:00Z</dcterms:created>
  <dcterms:modified xsi:type="dcterms:W3CDTF">2023-02-22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